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F38416" w14:textId="77777777" w:rsidR="00B10A20" w:rsidRDefault="008F6957">
      <w:pPr>
        <w:pStyle w:val="BodyText"/>
        <w:rPr>
          <w:sz w:val="17"/>
        </w:rPr>
      </w:pPr>
      <w:r>
        <w:rPr>
          <w:noProof/>
        </w:rPr>
        <w:drawing>
          <wp:anchor distT="0" distB="0" distL="0" distR="0" simplePos="0" relativeHeight="487560704" behindDoc="1" locked="0" layoutInCell="1" allowOverlap="1" wp14:anchorId="25661459" wp14:editId="58275680">
            <wp:simplePos x="0" y="0"/>
            <wp:positionH relativeFrom="page">
              <wp:posOffset>715966</wp:posOffset>
            </wp:positionH>
            <wp:positionV relativeFrom="page">
              <wp:posOffset>0</wp:posOffset>
            </wp:positionV>
            <wp:extent cx="6124567" cy="10121900"/>
            <wp:effectExtent l="0" t="0" r="0" b="0"/>
            <wp:wrapNone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24567" cy="10121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01EFFAE" w14:textId="77777777" w:rsidR="00B10A20" w:rsidRDefault="00B10A20">
      <w:pPr>
        <w:rPr>
          <w:sz w:val="17"/>
        </w:rPr>
        <w:sectPr w:rsidR="00B10A20">
          <w:footerReference w:type="default" r:id="rId7"/>
          <w:type w:val="continuous"/>
          <w:pgSz w:w="11900" w:h="16840"/>
          <w:pgMar w:top="0" w:right="1680" w:bottom="440" w:left="1680" w:header="720" w:footer="252" w:gutter="0"/>
          <w:pgNumType w:start="1"/>
          <w:cols w:space="720"/>
        </w:sectPr>
      </w:pPr>
    </w:p>
    <w:p w14:paraId="50439F2F" w14:textId="77777777" w:rsidR="00B10A20" w:rsidRDefault="008F6957">
      <w:pPr>
        <w:pStyle w:val="BodyText"/>
        <w:rPr>
          <w:sz w:val="17"/>
        </w:rPr>
      </w:pPr>
      <w:r>
        <w:rPr>
          <w:noProof/>
        </w:rPr>
        <w:lastRenderedPageBreak/>
        <w:drawing>
          <wp:anchor distT="0" distB="0" distL="0" distR="0" simplePos="0" relativeHeight="487561216" behindDoc="1" locked="0" layoutInCell="1" allowOverlap="1" wp14:anchorId="782E40DE" wp14:editId="217B72B8">
            <wp:simplePos x="0" y="0"/>
            <wp:positionH relativeFrom="page">
              <wp:posOffset>552589</wp:posOffset>
            </wp:positionH>
            <wp:positionV relativeFrom="page">
              <wp:posOffset>0</wp:posOffset>
            </wp:positionV>
            <wp:extent cx="6451320" cy="10121900"/>
            <wp:effectExtent l="0" t="0" r="0" b="0"/>
            <wp:wrapNone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51320" cy="10121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D3EBA45" w14:textId="77777777" w:rsidR="00B10A20" w:rsidRDefault="00B10A20">
      <w:pPr>
        <w:rPr>
          <w:sz w:val="17"/>
        </w:rPr>
        <w:sectPr w:rsidR="00B10A20">
          <w:pgSz w:w="11900" w:h="16840"/>
          <w:pgMar w:top="1600" w:right="1680" w:bottom="440" w:left="1680" w:header="0" w:footer="252" w:gutter="0"/>
          <w:cols w:space="720"/>
        </w:sectPr>
      </w:pPr>
    </w:p>
    <w:p w14:paraId="7A7CCDFE" w14:textId="77777777" w:rsidR="00B10A20" w:rsidRDefault="008F6957">
      <w:pPr>
        <w:pStyle w:val="BodyText"/>
        <w:rPr>
          <w:sz w:val="17"/>
        </w:rPr>
      </w:pPr>
      <w:r>
        <w:rPr>
          <w:noProof/>
        </w:rPr>
        <w:lastRenderedPageBreak/>
        <w:drawing>
          <wp:anchor distT="0" distB="0" distL="0" distR="0" simplePos="0" relativeHeight="487561728" behindDoc="1" locked="0" layoutInCell="1" allowOverlap="1" wp14:anchorId="17ECD03E" wp14:editId="72FD945E">
            <wp:simplePos x="0" y="0"/>
            <wp:positionH relativeFrom="page">
              <wp:posOffset>777255</wp:posOffset>
            </wp:positionH>
            <wp:positionV relativeFrom="page">
              <wp:posOffset>0</wp:posOffset>
            </wp:positionV>
            <wp:extent cx="6001988" cy="10121900"/>
            <wp:effectExtent l="0" t="0" r="0" b="0"/>
            <wp:wrapNone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01988" cy="10121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0F77CD1" w14:textId="77777777" w:rsidR="00B10A20" w:rsidRDefault="00B10A20">
      <w:pPr>
        <w:rPr>
          <w:sz w:val="17"/>
        </w:rPr>
        <w:sectPr w:rsidR="00B10A20">
          <w:pgSz w:w="11900" w:h="16840"/>
          <w:pgMar w:top="0" w:right="1680" w:bottom="440" w:left="1680" w:header="0" w:footer="252" w:gutter="0"/>
          <w:cols w:space="720"/>
        </w:sectPr>
      </w:pPr>
    </w:p>
    <w:p w14:paraId="517C14FF" w14:textId="77777777" w:rsidR="00B10A20" w:rsidRDefault="008F6957">
      <w:pPr>
        <w:pStyle w:val="BodyText"/>
        <w:rPr>
          <w:sz w:val="17"/>
        </w:rPr>
      </w:pPr>
      <w:r>
        <w:rPr>
          <w:noProof/>
        </w:rPr>
        <w:lastRenderedPageBreak/>
        <w:drawing>
          <wp:anchor distT="0" distB="0" distL="0" distR="0" simplePos="0" relativeHeight="487562240" behindDoc="1" locked="0" layoutInCell="1" allowOverlap="1" wp14:anchorId="0531BCAF" wp14:editId="602033A7">
            <wp:simplePos x="0" y="0"/>
            <wp:positionH relativeFrom="page">
              <wp:posOffset>630953</wp:posOffset>
            </wp:positionH>
            <wp:positionV relativeFrom="page">
              <wp:posOffset>0</wp:posOffset>
            </wp:positionV>
            <wp:extent cx="6294594" cy="10121900"/>
            <wp:effectExtent l="0" t="0" r="0" b="0"/>
            <wp:wrapNone/>
            <wp:docPr id="9" name="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294594" cy="10121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03E67E2" w14:textId="77777777" w:rsidR="00B10A20" w:rsidRDefault="00B10A20">
      <w:pPr>
        <w:rPr>
          <w:sz w:val="17"/>
        </w:rPr>
        <w:sectPr w:rsidR="00B10A20">
          <w:pgSz w:w="11900" w:h="16840"/>
          <w:pgMar w:top="0" w:right="1680" w:bottom="440" w:left="1680" w:header="0" w:footer="252" w:gutter="0"/>
          <w:cols w:space="720"/>
        </w:sectPr>
      </w:pPr>
    </w:p>
    <w:p w14:paraId="283BBFAD" w14:textId="7C33B74B" w:rsidR="0083347A" w:rsidRDefault="0083347A">
      <w:pPr>
        <w:pStyle w:val="BodyText"/>
        <w:rPr>
          <w:sz w:val="17"/>
        </w:rPr>
      </w:pPr>
      <w:r>
        <w:rPr>
          <w:noProof/>
        </w:rPr>
        <w:lastRenderedPageBreak/>
        <w:drawing>
          <wp:anchor distT="0" distB="0" distL="0" distR="0" simplePos="0" relativeHeight="251658240" behindDoc="1" locked="0" layoutInCell="1" allowOverlap="1" wp14:anchorId="4E6A82B5" wp14:editId="6361D6A5">
            <wp:simplePos x="0" y="0"/>
            <wp:positionH relativeFrom="page">
              <wp:posOffset>673100</wp:posOffset>
            </wp:positionH>
            <wp:positionV relativeFrom="page">
              <wp:posOffset>1</wp:posOffset>
            </wp:positionV>
            <wp:extent cx="5893836" cy="9613900"/>
            <wp:effectExtent l="0" t="0" r="0" b="6350"/>
            <wp:wrapNone/>
            <wp:docPr id="11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4237" cy="96145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C74210" w14:textId="77777777" w:rsidR="0083347A" w:rsidRDefault="0083347A">
      <w:pPr>
        <w:pStyle w:val="BodyText"/>
        <w:rPr>
          <w:sz w:val="17"/>
        </w:rPr>
      </w:pPr>
    </w:p>
    <w:p w14:paraId="15241C80" w14:textId="670BAB7C" w:rsidR="00B10A20" w:rsidRDefault="00B10A20">
      <w:pPr>
        <w:pStyle w:val="BodyText"/>
        <w:rPr>
          <w:sz w:val="17"/>
        </w:rPr>
      </w:pPr>
    </w:p>
    <w:p w14:paraId="45BE9BF9" w14:textId="0FFAA365" w:rsidR="0083347A" w:rsidRPr="0083347A" w:rsidRDefault="0083347A" w:rsidP="0083347A"/>
    <w:p w14:paraId="1D5B2692" w14:textId="4CE37073" w:rsidR="0083347A" w:rsidRPr="0083347A" w:rsidRDefault="0083347A" w:rsidP="0083347A"/>
    <w:p w14:paraId="4C5DDB92" w14:textId="47BD4A2D" w:rsidR="0083347A" w:rsidRPr="0083347A" w:rsidRDefault="0083347A" w:rsidP="0083347A"/>
    <w:p w14:paraId="43D38DE5" w14:textId="25F75319" w:rsidR="0083347A" w:rsidRPr="0083347A" w:rsidRDefault="0083347A" w:rsidP="0083347A"/>
    <w:p w14:paraId="1C3BB5CF" w14:textId="39BA83DE" w:rsidR="0083347A" w:rsidRPr="0083347A" w:rsidRDefault="0083347A" w:rsidP="0083347A"/>
    <w:p w14:paraId="4361A1EE" w14:textId="138E0FD7" w:rsidR="0083347A" w:rsidRPr="0083347A" w:rsidRDefault="0083347A" w:rsidP="0083347A"/>
    <w:p w14:paraId="4C025F8E" w14:textId="1218AA1F" w:rsidR="0083347A" w:rsidRPr="0083347A" w:rsidRDefault="0083347A" w:rsidP="0083347A"/>
    <w:p w14:paraId="57433171" w14:textId="47CC8F25" w:rsidR="0083347A" w:rsidRPr="0083347A" w:rsidRDefault="0083347A" w:rsidP="0083347A"/>
    <w:p w14:paraId="0D9C6925" w14:textId="447A56BB" w:rsidR="0083347A" w:rsidRPr="0083347A" w:rsidRDefault="0083347A" w:rsidP="0083347A"/>
    <w:p w14:paraId="245E16CE" w14:textId="489DB2A1" w:rsidR="0083347A" w:rsidRPr="0083347A" w:rsidRDefault="0083347A" w:rsidP="0083347A"/>
    <w:p w14:paraId="64DAA380" w14:textId="32BF5D9C" w:rsidR="0083347A" w:rsidRPr="0083347A" w:rsidRDefault="0083347A" w:rsidP="0083347A"/>
    <w:p w14:paraId="72770A07" w14:textId="5BC89F02" w:rsidR="0083347A" w:rsidRPr="0083347A" w:rsidRDefault="0083347A" w:rsidP="0083347A"/>
    <w:p w14:paraId="3A89024B" w14:textId="3529C6AC" w:rsidR="0083347A" w:rsidRPr="0083347A" w:rsidRDefault="0083347A" w:rsidP="0083347A"/>
    <w:p w14:paraId="1EB77CA5" w14:textId="00357659" w:rsidR="0083347A" w:rsidRPr="0083347A" w:rsidRDefault="0083347A" w:rsidP="0083347A"/>
    <w:p w14:paraId="1E09F4D9" w14:textId="7F02EB5E" w:rsidR="0083347A" w:rsidRPr="0083347A" w:rsidRDefault="0083347A" w:rsidP="0083347A"/>
    <w:p w14:paraId="2E0C68C4" w14:textId="2D1BE52C" w:rsidR="0083347A" w:rsidRPr="0083347A" w:rsidRDefault="0083347A" w:rsidP="0083347A"/>
    <w:p w14:paraId="223384C8" w14:textId="2D799E2F" w:rsidR="0083347A" w:rsidRPr="0083347A" w:rsidRDefault="0083347A" w:rsidP="0083347A"/>
    <w:p w14:paraId="2DB64D63" w14:textId="45C3A069" w:rsidR="0083347A" w:rsidRPr="0083347A" w:rsidRDefault="0083347A" w:rsidP="0083347A"/>
    <w:p w14:paraId="7CEDC6FD" w14:textId="48F7D8DD" w:rsidR="0083347A" w:rsidRPr="0083347A" w:rsidRDefault="0083347A" w:rsidP="0083347A"/>
    <w:p w14:paraId="674760FD" w14:textId="3860A76C" w:rsidR="0083347A" w:rsidRPr="0083347A" w:rsidRDefault="0083347A" w:rsidP="0083347A"/>
    <w:p w14:paraId="6F03A815" w14:textId="7A542343" w:rsidR="0083347A" w:rsidRPr="0083347A" w:rsidRDefault="0083347A" w:rsidP="0083347A"/>
    <w:p w14:paraId="08D9C870" w14:textId="25EB3759" w:rsidR="0083347A" w:rsidRPr="0083347A" w:rsidRDefault="0083347A" w:rsidP="0083347A"/>
    <w:p w14:paraId="4BB70FD2" w14:textId="48E6D7DC" w:rsidR="0083347A" w:rsidRPr="0083347A" w:rsidRDefault="0083347A" w:rsidP="0083347A"/>
    <w:p w14:paraId="5AF3F454" w14:textId="5BF11973" w:rsidR="0083347A" w:rsidRPr="0083347A" w:rsidRDefault="0083347A" w:rsidP="0083347A"/>
    <w:p w14:paraId="4B6A2FF0" w14:textId="43BDD7E3" w:rsidR="0083347A" w:rsidRPr="0083347A" w:rsidRDefault="0083347A" w:rsidP="0083347A"/>
    <w:p w14:paraId="6510072A" w14:textId="32EFBF15" w:rsidR="0083347A" w:rsidRPr="0083347A" w:rsidRDefault="0083347A" w:rsidP="0083347A"/>
    <w:p w14:paraId="328266E4" w14:textId="4FB1FFA2" w:rsidR="0083347A" w:rsidRPr="0083347A" w:rsidRDefault="0083347A" w:rsidP="0083347A"/>
    <w:p w14:paraId="7AA8DCA3" w14:textId="3B2563E8" w:rsidR="0083347A" w:rsidRPr="0083347A" w:rsidRDefault="0083347A" w:rsidP="0083347A"/>
    <w:p w14:paraId="24769D84" w14:textId="75858972" w:rsidR="0083347A" w:rsidRPr="0083347A" w:rsidRDefault="0083347A" w:rsidP="0083347A"/>
    <w:p w14:paraId="1EF6D8F8" w14:textId="7EEE73FD" w:rsidR="0083347A" w:rsidRPr="0083347A" w:rsidRDefault="0083347A" w:rsidP="0083347A"/>
    <w:p w14:paraId="1CE49F35" w14:textId="09BC761F" w:rsidR="0083347A" w:rsidRPr="0083347A" w:rsidRDefault="0083347A" w:rsidP="0083347A"/>
    <w:p w14:paraId="1E0C29C7" w14:textId="53AB78B4" w:rsidR="0083347A" w:rsidRPr="0083347A" w:rsidRDefault="0083347A" w:rsidP="0083347A"/>
    <w:p w14:paraId="7442812E" w14:textId="3662C237" w:rsidR="0083347A" w:rsidRPr="0083347A" w:rsidRDefault="0083347A" w:rsidP="0083347A"/>
    <w:p w14:paraId="05C17F3E" w14:textId="6B3B1708" w:rsidR="0083347A" w:rsidRPr="0083347A" w:rsidRDefault="0083347A" w:rsidP="0083347A"/>
    <w:p w14:paraId="54EF7FDF" w14:textId="0309727F" w:rsidR="0083347A" w:rsidRPr="0083347A" w:rsidRDefault="0083347A" w:rsidP="0083347A"/>
    <w:p w14:paraId="1C7A1581" w14:textId="1297C584" w:rsidR="0083347A" w:rsidRPr="0083347A" w:rsidRDefault="0083347A" w:rsidP="0083347A"/>
    <w:p w14:paraId="638126A7" w14:textId="6CB4BC5E" w:rsidR="0083347A" w:rsidRPr="0083347A" w:rsidRDefault="0083347A" w:rsidP="0083347A"/>
    <w:p w14:paraId="6CAB4AF9" w14:textId="026810CC" w:rsidR="0083347A" w:rsidRPr="0083347A" w:rsidRDefault="0083347A" w:rsidP="0083347A"/>
    <w:p w14:paraId="6D590998" w14:textId="0BD201DD" w:rsidR="0083347A" w:rsidRPr="0083347A" w:rsidRDefault="0083347A" w:rsidP="0083347A"/>
    <w:p w14:paraId="129E2639" w14:textId="582D0F41" w:rsidR="0083347A" w:rsidRPr="0083347A" w:rsidRDefault="0083347A" w:rsidP="0083347A"/>
    <w:p w14:paraId="53AF1371" w14:textId="7E89C64A" w:rsidR="0083347A" w:rsidRPr="0083347A" w:rsidRDefault="0083347A" w:rsidP="0083347A"/>
    <w:p w14:paraId="068908D6" w14:textId="5224A846" w:rsidR="0083347A" w:rsidRPr="0083347A" w:rsidRDefault="0083347A" w:rsidP="0083347A"/>
    <w:p w14:paraId="6358578D" w14:textId="4F23990F" w:rsidR="0083347A" w:rsidRPr="0083347A" w:rsidRDefault="0083347A" w:rsidP="0083347A"/>
    <w:p w14:paraId="23B3B050" w14:textId="3F7FBB10" w:rsidR="0083347A" w:rsidRPr="0083347A" w:rsidRDefault="0083347A" w:rsidP="0083347A"/>
    <w:p w14:paraId="22383207" w14:textId="60E3E885" w:rsidR="0083347A" w:rsidRPr="0083347A" w:rsidRDefault="0083347A" w:rsidP="0083347A"/>
    <w:p w14:paraId="225C1614" w14:textId="41C7B5FD" w:rsidR="0083347A" w:rsidRPr="0083347A" w:rsidRDefault="0083347A" w:rsidP="0083347A"/>
    <w:p w14:paraId="259D71A5" w14:textId="241D8C67" w:rsidR="0083347A" w:rsidRPr="0083347A" w:rsidRDefault="0083347A" w:rsidP="0083347A"/>
    <w:p w14:paraId="1CA00D82" w14:textId="4332EFA5" w:rsidR="0083347A" w:rsidRPr="0083347A" w:rsidRDefault="0083347A" w:rsidP="0083347A"/>
    <w:p w14:paraId="1420685B" w14:textId="3A50359D" w:rsidR="0083347A" w:rsidRPr="0083347A" w:rsidRDefault="0083347A" w:rsidP="0083347A"/>
    <w:p w14:paraId="3225979C" w14:textId="673611C3" w:rsidR="0083347A" w:rsidRPr="0083347A" w:rsidRDefault="0083347A" w:rsidP="0083347A"/>
    <w:p w14:paraId="20545ABB" w14:textId="5F297932" w:rsidR="0083347A" w:rsidRPr="0083347A" w:rsidRDefault="0083347A" w:rsidP="0083347A"/>
    <w:p w14:paraId="551B5505" w14:textId="14998333" w:rsidR="0083347A" w:rsidRPr="0083347A" w:rsidRDefault="0083347A" w:rsidP="0083347A"/>
    <w:p w14:paraId="604B01F5" w14:textId="38970A51" w:rsidR="0083347A" w:rsidRPr="0083347A" w:rsidRDefault="0083347A" w:rsidP="0083347A"/>
    <w:p w14:paraId="15739800" w14:textId="0E9AF1EC" w:rsidR="0083347A" w:rsidRDefault="0083347A" w:rsidP="0083347A">
      <w:pPr>
        <w:rPr>
          <w:sz w:val="17"/>
          <w:szCs w:val="26"/>
        </w:rPr>
      </w:pPr>
    </w:p>
    <w:p w14:paraId="693FADDE" w14:textId="4AFE1442" w:rsidR="0083347A" w:rsidRPr="0083347A" w:rsidRDefault="0083347A" w:rsidP="0083347A"/>
    <w:p w14:paraId="105C166D" w14:textId="37D4FD09" w:rsidR="0083347A" w:rsidRPr="0083347A" w:rsidRDefault="0083347A" w:rsidP="0083347A"/>
    <w:p w14:paraId="00FC06E8" w14:textId="5FA1B471" w:rsidR="0083347A" w:rsidRPr="0083347A" w:rsidRDefault="0083347A" w:rsidP="0083347A"/>
    <w:p w14:paraId="59943BCD" w14:textId="26C70A3B" w:rsidR="0083347A" w:rsidRDefault="0083347A" w:rsidP="0083347A">
      <w:pPr>
        <w:rPr>
          <w:sz w:val="17"/>
          <w:szCs w:val="26"/>
        </w:rPr>
      </w:pPr>
    </w:p>
    <w:p w14:paraId="3CE03C58" w14:textId="0177DDAE" w:rsidR="0083347A" w:rsidRDefault="0083347A" w:rsidP="0083347A">
      <w:pPr>
        <w:jc w:val="right"/>
      </w:pPr>
    </w:p>
    <w:p w14:paraId="6E800A4A" w14:textId="4117ADEC" w:rsidR="0083347A" w:rsidRDefault="0083347A" w:rsidP="0083347A">
      <w:pPr>
        <w:jc w:val="right"/>
      </w:pPr>
    </w:p>
    <w:p w14:paraId="44781179" w14:textId="4D432786" w:rsidR="0083347A" w:rsidRDefault="0083347A" w:rsidP="0083347A">
      <w:pPr>
        <w:jc w:val="right"/>
      </w:pPr>
    </w:p>
    <w:p w14:paraId="24500DFB" w14:textId="2E3528E8" w:rsidR="0083347A" w:rsidRDefault="0083347A" w:rsidP="0083347A">
      <w:pPr>
        <w:jc w:val="right"/>
      </w:pPr>
    </w:p>
    <w:p w14:paraId="486F1423" w14:textId="686463F8" w:rsidR="0083347A" w:rsidRDefault="0083347A" w:rsidP="0083347A">
      <w:pPr>
        <w:jc w:val="right"/>
      </w:pPr>
    </w:p>
    <w:p w14:paraId="6E5C1874" w14:textId="5E23018A" w:rsidR="0083347A" w:rsidRDefault="0083347A" w:rsidP="0083347A">
      <w:pPr>
        <w:jc w:val="right"/>
      </w:pPr>
    </w:p>
    <w:p w14:paraId="7FFEFE72" w14:textId="74744A28" w:rsidR="0083347A" w:rsidRDefault="0083347A" w:rsidP="0083347A">
      <w:pPr>
        <w:jc w:val="right"/>
      </w:pPr>
    </w:p>
    <w:p w14:paraId="2C4DCC5B" w14:textId="3FA58138" w:rsidR="0083347A" w:rsidRDefault="0083347A" w:rsidP="0083347A">
      <w:pPr>
        <w:jc w:val="right"/>
      </w:pPr>
    </w:p>
    <w:p w14:paraId="4B5B2A18" w14:textId="036AB204" w:rsidR="0083347A" w:rsidRDefault="0083347A" w:rsidP="0083347A">
      <w:pPr>
        <w:jc w:val="right"/>
      </w:pPr>
    </w:p>
    <w:p w14:paraId="2840D3DF" w14:textId="77777777" w:rsidR="0083347A" w:rsidRDefault="0083347A" w:rsidP="0083347A">
      <w:pPr>
        <w:pStyle w:val="FirstParagraph"/>
      </w:pPr>
      <w:r>
        <w:t>Nomor 2</w:t>
      </w:r>
    </w:p>
    <w:p w14:paraId="5A0CD37F" w14:textId="77777777" w:rsidR="0083347A" w:rsidRDefault="0083347A" w:rsidP="0083347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xl)</w:t>
      </w:r>
    </w:p>
    <w:p w14:paraId="391AA5E6" w14:textId="77777777" w:rsidR="0083347A" w:rsidRDefault="0083347A" w:rsidP="0083347A">
      <w:pPr>
        <w:pStyle w:val="SourceCode"/>
      </w:pPr>
      <w:r>
        <w:rPr>
          <w:rStyle w:val="VerbatimChar"/>
        </w:rPr>
        <w:t>## Warning: package 'readxl' was built under R version 4.0.4</w:t>
      </w:r>
    </w:p>
    <w:p w14:paraId="4E5B3E92" w14:textId="77777777" w:rsidR="0083347A" w:rsidRDefault="0083347A" w:rsidP="0083347A">
      <w:pPr>
        <w:pStyle w:val="SourceCode"/>
      </w:pPr>
      <w:r>
        <w:rPr>
          <w:rStyle w:val="NormalTok"/>
        </w:rPr>
        <w:t>Data_TernakJabar16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Asus/Downloads/20220620_3_3SD 3SI APG-1655675429849/Data_TernakJabar16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TernakJabar16=Data_TernakJabar16[</w:t>
      </w:r>
      <w:r>
        <w:rPr>
          <w:rStyle w:val="OperatorTok"/>
        </w:rPr>
        <w:t>-</w:t>
      </w:r>
      <w:r>
        <w:rPr>
          <w:rStyle w:val="DecValTok"/>
        </w:rPr>
        <w:t>28</w:t>
      </w:r>
      <w:r>
        <w:rPr>
          <w:rStyle w:val="OperatorTok"/>
        </w:rPr>
        <w:t>:-</w:t>
      </w:r>
      <w:r>
        <w:rPr>
          <w:rStyle w:val="DecValTok"/>
        </w:rPr>
        <w:t>30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ata_TernakJabar16</w:t>
      </w:r>
    </w:p>
    <w:p w14:paraId="1D7C54F6" w14:textId="77777777" w:rsidR="0083347A" w:rsidRDefault="0083347A" w:rsidP="0083347A">
      <w:pPr>
        <w:pStyle w:val="SourceCode"/>
      </w:pPr>
      <w:r>
        <w:rPr>
          <w:rStyle w:val="VerbatimChar"/>
        </w:rPr>
        <w:t>## # A tibble: 27 x 5</w:t>
      </w:r>
      <w:r>
        <w:br/>
      </w:r>
      <w:r>
        <w:rPr>
          <w:rStyle w:val="VerbatimChar"/>
        </w:rPr>
        <w:t>##    Kab         SapiPotong  Kerbau Kambing    Domba</w:t>
      </w:r>
      <w:r>
        <w:br/>
      </w:r>
      <w:r>
        <w:rPr>
          <w:rStyle w:val="VerbatimChar"/>
        </w:rPr>
        <w:t>##    &lt;chr&gt;            &lt;dbl&gt;   &lt;dbl&gt;   &lt;dbl&gt;    &lt;dbl&gt;</w:t>
      </w:r>
      <w:r>
        <w:br/>
      </w:r>
      <w:r>
        <w:rPr>
          <w:rStyle w:val="VerbatimChar"/>
        </w:rPr>
        <w:t xml:space="preserve">##  1 Bogor           1.71    2.95     1.76  -0.169  </w:t>
      </w:r>
      <w:r>
        <w:br/>
      </w:r>
      <w:r>
        <w:rPr>
          <w:rStyle w:val="VerbatimChar"/>
        </w:rPr>
        <w:t xml:space="preserve">##  2 Sukabumi        0.200   0.925    0.711 -0.0471 </w:t>
      </w:r>
      <w:r>
        <w:br/>
      </w:r>
      <w:r>
        <w:rPr>
          <w:rStyle w:val="VerbatimChar"/>
        </w:rPr>
        <w:t xml:space="preserve">##  3 Cianjur         1.48    0.962    1.10   0.123  </w:t>
      </w:r>
      <w:r>
        <w:br/>
      </w:r>
      <w:r>
        <w:rPr>
          <w:rStyle w:val="VerbatimChar"/>
        </w:rPr>
        <w:t xml:space="preserve">##  4 Bandung         0.871  -0.0287  -0.367 -0.136  </w:t>
      </w:r>
      <w:r>
        <w:br/>
      </w:r>
      <w:r>
        <w:rPr>
          <w:rStyle w:val="VerbatimChar"/>
        </w:rPr>
        <w:t xml:space="preserve">##  5 Garut           1.03    1.37     0.829  1.22   </w:t>
      </w:r>
      <w:r>
        <w:br/>
      </w:r>
      <w:r>
        <w:rPr>
          <w:rStyle w:val="VerbatimChar"/>
        </w:rPr>
        <w:t>##  6 Tasikmalaya     2.57    1.61     1.17   0.00878</w:t>
      </w:r>
      <w:r>
        <w:br/>
      </w:r>
      <w:r>
        <w:rPr>
          <w:rStyle w:val="VerbatimChar"/>
        </w:rPr>
        <w:t xml:space="preserve">##  7 Ciamis         -0.361  -0.214    1.41  -0.248  </w:t>
      </w:r>
      <w:r>
        <w:br/>
      </w:r>
      <w:r>
        <w:rPr>
          <w:rStyle w:val="VerbatimChar"/>
        </w:rPr>
        <w:t xml:space="preserve">##  8 Kuningan        0.878   0.717   -0.716 -0.321  </w:t>
      </w:r>
      <w:r>
        <w:br/>
      </w:r>
      <w:r>
        <w:rPr>
          <w:rStyle w:val="VerbatimChar"/>
        </w:rPr>
        <w:t xml:space="preserve">##  9 Cirebon        -0.771   0.0230  -0.558 -0.119  </w:t>
      </w:r>
      <w:r>
        <w:br/>
      </w:r>
      <w:r>
        <w:rPr>
          <w:rStyle w:val="VerbatimChar"/>
        </w:rPr>
        <w:t xml:space="preserve">## 10 Majalengka     -0.0973 -0.408   -0.449  0.665  </w:t>
      </w:r>
      <w:r>
        <w:br/>
      </w:r>
      <w:r>
        <w:rPr>
          <w:rStyle w:val="VerbatimChar"/>
        </w:rPr>
        <w:t>## # ... with 17 more rows</w:t>
      </w:r>
    </w:p>
    <w:p w14:paraId="45D426C0" w14:textId="77777777" w:rsidR="0083347A" w:rsidRDefault="0083347A" w:rsidP="0083347A">
      <w:pPr>
        <w:pStyle w:val="Heading2"/>
      </w:pPr>
      <w:bookmarkStart w:id="0" w:name="profilling"/>
      <w:r>
        <w:t>Profilling</w:t>
      </w:r>
      <w:bookmarkEnd w:id="0"/>
    </w:p>
    <w:p w14:paraId="76DF753B" w14:textId="77777777" w:rsidR="0083347A" w:rsidRDefault="0083347A" w:rsidP="0083347A">
      <w:pPr>
        <w:pStyle w:val="SourceCode"/>
      </w:pPr>
      <w:r>
        <w:rPr>
          <w:rStyle w:val="NormalTok"/>
        </w:rPr>
        <w:t>pr =</w:t>
      </w:r>
      <w:r>
        <w:rPr>
          <w:rStyle w:val="StringTok"/>
        </w:rPr>
        <w:t xml:space="preserve"> </w:t>
      </w:r>
      <w:r>
        <w:rPr>
          <w:rStyle w:val="KeywordTok"/>
        </w:rPr>
        <w:t>princomp</w:t>
      </w:r>
      <w:r>
        <w:rPr>
          <w:rStyle w:val="NormalTok"/>
        </w:rPr>
        <w:t>(Data_TernakJabar16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pr, </w:t>
      </w:r>
      <w:r>
        <w:rPr>
          <w:rStyle w:val="DataTypeTok"/>
        </w:rPr>
        <w:t>loading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5A13E55" w14:textId="77777777" w:rsidR="0083347A" w:rsidRDefault="0083347A" w:rsidP="0083347A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Comp.1    Comp.2     Comp.3     Comp.4</w:t>
      </w:r>
      <w:r>
        <w:br/>
      </w:r>
      <w:r>
        <w:rPr>
          <w:rStyle w:val="VerbatimChar"/>
        </w:rPr>
        <w:t>## Standard deviation     1.6142623 0.9463238 0.44232862 0.39347915</w:t>
      </w:r>
      <w:r>
        <w:br/>
      </w:r>
      <w:r>
        <w:rPr>
          <w:rStyle w:val="VerbatimChar"/>
        </w:rPr>
        <w:t>## Proportion of Variance 0.6765168 0.2324930 0.05079495 0.04019517</w:t>
      </w:r>
      <w:r>
        <w:br/>
      </w:r>
      <w:r>
        <w:rPr>
          <w:rStyle w:val="VerbatimChar"/>
        </w:rPr>
        <w:t>## Cumulative Proportion  0.6765168 0.9090099 0.95980483 1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>##            Comp.1 Comp.2 Comp.3 Comp.4</w:t>
      </w:r>
      <w:r>
        <w:br/>
      </w:r>
      <w:r>
        <w:rPr>
          <w:rStyle w:val="VerbatimChar"/>
        </w:rPr>
        <w:t>## SapiPotong  0.441  0.663  0.354  0.490</w:t>
      </w:r>
      <w:r>
        <w:br/>
      </w:r>
      <w:r>
        <w:rPr>
          <w:rStyle w:val="VerbatimChar"/>
        </w:rPr>
        <w:t>## Kerbau      0.565  0.183        -0.802</w:t>
      </w:r>
      <w:r>
        <w:br/>
      </w:r>
      <w:r>
        <w:rPr>
          <w:rStyle w:val="VerbatimChar"/>
        </w:rPr>
        <w:t>## Kambing     0.557 -0.183 -0.756  0.292</w:t>
      </w:r>
      <w:r>
        <w:br/>
      </w:r>
      <w:r>
        <w:rPr>
          <w:rStyle w:val="VerbatimChar"/>
        </w:rPr>
        <w:t>## Domba       0.419 -0.702  0.547  0.178</w:t>
      </w:r>
    </w:p>
    <w:p w14:paraId="45E14448" w14:textId="77777777" w:rsidR="0083347A" w:rsidRDefault="0083347A" w:rsidP="0083347A">
      <w:pPr>
        <w:pStyle w:val="SourceCode"/>
      </w:pPr>
      <w:r>
        <w:rPr>
          <w:rStyle w:val="NormalTok"/>
        </w:rPr>
        <w:t>pr</w:t>
      </w:r>
      <w:r>
        <w:rPr>
          <w:rStyle w:val="OperatorTok"/>
        </w:rPr>
        <w:t>$</w:t>
      </w:r>
      <w:r>
        <w:rPr>
          <w:rStyle w:val="NormalTok"/>
        </w:rPr>
        <w:t>loadings</w:t>
      </w:r>
    </w:p>
    <w:p w14:paraId="6E054C4E" w14:textId="77777777" w:rsidR="0083347A" w:rsidRDefault="0083347A" w:rsidP="0083347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>##            Comp.1 Comp.2 Comp.3 Comp.4</w:t>
      </w:r>
      <w:r>
        <w:br/>
      </w:r>
      <w:r>
        <w:rPr>
          <w:rStyle w:val="VerbatimChar"/>
        </w:rPr>
        <w:t>## SapiPotong  0.441  0.663  0.354  0.490</w:t>
      </w:r>
      <w:r>
        <w:br/>
      </w:r>
      <w:r>
        <w:rPr>
          <w:rStyle w:val="VerbatimChar"/>
        </w:rPr>
        <w:t>## Kerbau      0.565  0.183        -0.802</w:t>
      </w:r>
      <w:r>
        <w:br/>
      </w:r>
      <w:r>
        <w:rPr>
          <w:rStyle w:val="VerbatimChar"/>
        </w:rPr>
        <w:t>## Kambing     0.557 -0.183 -0.756  0.292</w:t>
      </w:r>
      <w:r>
        <w:br/>
      </w:r>
      <w:r>
        <w:rPr>
          <w:rStyle w:val="VerbatimChar"/>
        </w:rPr>
        <w:t>## Domba       0.419 -0.702  0.547  0.1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Comp.1 Comp.2 Comp.3 Comp.4</w:t>
      </w:r>
      <w:r>
        <w:br/>
      </w:r>
      <w:r>
        <w:rPr>
          <w:rStyle w:val="VerbatimChar"/>
        </w:rPr>
        <w:t>## SS loadings      1.00   1.00   1.00   1.00</w:t>
      </w:r>
      <w:r>
        <w:br/>
      </w:r>
      <w:r>
        <w:rPr>
          <w:rStyle w:val="VerbatimChar"/>
        </w:rPr>
        <w:t>## Proportion Var   0.25   0.25   0.25   0.25</w:t>
      </w:r>
      <w:r>
        <w:br/>
      </w:r>
      <w:r>
        <w:rPr>
          <w:rStyle w:val="VerbatimChar"/>
        </w:rPr>
        <w:t>## Cumulative Var   0.25   0.50   0.75   1.00</w:t>
      </w:r>
    </w:p>
    <w:p w14:paraId="5C4D377B" w14:textId="77777777" w:rsidR="0083347A" w:rsidRDefault="0083347A" w:rsidP="0083347A">
      <w:pPr>
        <w:pStyle w:val="FirstParagraph"/>
      </w:pPr>
      <w:r>
        <w:t>Nomor 3</w:t>
      </w:r>
    </w:p>
    <w:p w14:paraId="1956604C" w14:textId="77777777" w:rsidR="0083347A" w:rsidRDefault="0083347A" w:rsidP="0083347A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>Data_IKRT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Asus/Downloads/20220620_3_3SD 3SI APG-1655675429849/Data_IKRT.xls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a_IKRT)</w:t>
      </w:r>
    </w:p>
    <w:p w14:paraId="21B90BB1" w14:textId="77777777" w:rsidR="0083347A" w:rsidRDefault="0083347A" w:rsidP="0083347A">
      <w:pPr>
        <w:pStyle w:val="SourceCode"/>
      </w:pPr>
      <w:r>
        <w:rPr>
          <w:rStyle w:val="VerbatimChar"/>
        </w:rPr>
        <w:t>## # A tibble: 6 x 5</w:t>
      </w:r>
      <w:r>
        <w:br/>
      </w:r>
      <w:r>
        <w:rPr>
          <w:rStyle w:val="VerbatimChar"/>
        </w:rPr>
        <w:t xml:space="preserve">##     No. `Kabupaten/Kota` `Rata-Rata Upah per ~ `Produktivitas Tenaga~ Kriteria  </w:t>
      </w:r>
      <w:r>
        <w:br/>
      </w:r>
      <w:r>
        <w:rPr>
          <w:rStyle w:val="VerbatimChar"/>
        </w:rPr>
        <w:t xml:space="preserve">##   &lt;dbl&gt; &lt;chr&gt;                            &lt;dbl&gt;                  &lt;dbl&gt; &lt;chr&gt;     </w:t>
      </w:r>
      <w:r>
        <w:br/>
      </w:r>
      <w:r>
        <w:rPr>
          <w:rStyle w:val="VerbatimChar"/>
        </w:rPr>
        <w:t>## 1     1 Kota Magelang                     11.8                   18.2 Teragglom~</w:t>
      </w:r>
      <w:r>
        <w:br/>
      </w:r>
      <w:r>
        <w:rPr>
          <w:rStyle w:val="VerbatimChar"/>
        </w:rPr>
        <w:t>## 2     2 Kota Surakarta                    12.6                   19.5 Teragglom~</w:t>
      </w:r>
      <w:r>
        <w:br/>
      </w:r>
      <w:r>
        <w:rPr>
          <w:rStyle w:val="VerbatimChar"/>
        </w:rPr>
        <w:t>## 3     3 Kota Semarang                     13.1                   20.5 Teragglom~</w:t>
      </w:r>
      <w:r>
        <w:br/>
      </w:r>
      <w:r>
        <w:rPr>
          <w:rStyle w:val="VerbatimChar"/>
        </w:rPr>
        <w:t>## 4     4 Kota Pekalongan                   12.5                   19.1 Teragglom~</w:t>
      </w:r>
      <w:r>
        <w:br/>
      </w:r>
      <w:r>
        <w:rPr>
          <w:rStyle w:val="VerbatimChar"/>
        </w:rPr>
        <w:t>## 5     5 Kota Tegal                        12.5                   18.6 Teragglom~</w:t>
      </w:r>
      <w:r>
        <w:br/>
      </w:r>
      <w:r>
        <w:rPr>
          <w:rStyle w:val="VerbatimChar"/>
        </w:rPr>
        <w:t>## 6     6 Sukoharjo                         11.5                   19.6 Teragglom~</w:t>
      </w:r>
    </w:p>
    <w:p w14:paraId="53025519" w14:textId="77777777" w:rsidR="0083347A" w:rsidRDefault="0083347A" w:rsidP="0083347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</w:p>
    <w:p w14:paraId="1B878B15" w14:textId="77777777" w:rsidR="0083347A" w:rsidRDefault="0083347A" w:rsidP="0083347A">
      <w:pPr>
        <w:pStyle w:val="SourceCode"/>
      </w:pPr>
      <w:r>
        <w:rPr>
          <w:rStyle w:val="VerbatimChar"/>
        </w:rPr>
        <w:t>## Warning: package 'MASS' was built under R version 4.0.5</w:t>
      </w:r>
    </w:p>
    <w:p w14:paraId="39EF66CB" w14:textId="77777777" w:rsidR="0083347A" w:rsidRDefault="0083347A" w:rsidP="0083347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30473C22" w14:textId="77777777" w:rsidR="0083347A" w:rsidRDefault="0083347A" w:rsidP="0083347A">
      <w:pPr>
        <w:pStyle w:val="SourceCode"/>
      </w:pPr>
      <w:r>
        <w:rPr>
          <w:rStyle w:val="VerbatimChar"/>
        </w:rPr>
        <w:t>## Warning: package 'ggplot2' was built under R version 4.0.5</w:t>
      </w:r>
    </w:p>
    <w:p w14:paraId="37DABBA5" w14:textId="77777777" w:rsidR="0083347A" w:rsidRDefault="0083347A" w:rsidP="0083347A">
      <w:pPr>
        <w:pStyle w:val="SourceCode"/>
      </w:pPr>
      <w:r>
        <w:rPr>
          <w:rStyle w:val="NormalTok"/>
        </w:rPr>
        <w:t>Data_IKRT=Data_IKRT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:-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Data_IKRT</w:t>
      </w:r>
    </w:p>
    <w:p w14:paraId="5D5D73DE" w14:textId="77777777" w:rsidR="0083347A" w:rsidRDefault="0083347A" w:rsidP="0083347A">
      <w:pPr>
        <w:pStyle w:val="SourceCode"/>
      </w:pPr>
      <w:r>
        <w:rPr>
          <w:rStyle w:val="VerbatimChar"/>
        </w:rPr>
        <w:t>## # A tibble: 35 x 3</w:t>
      </w:r>
      <w:r>
        <w:br/>
      </w:r>
      <w:r>
        <w:rPr>
          <w:rStyle w:val="VerbatimChar"/>
        </w:rPr>
        <w:t xml:space="preserve">##    `Rata-Rata Upah per bulan` `Produktivitas Tenaga Kerja` Kriteria      </w:t>
      </w:r>
      <w:r>
        <w:br/>
      </w:r>
      <w:r>
        <w:rPr>
          <w:rStyle w:val="VerbatimChar"/>
        </w:rPr>
        <w:t xml:space="preserve">##                         &lt;dbl&gt;                        &lt;dbl&gt; &lt;chr&gt;         </w:t>
      </w:r>
      <w:r>
        <w:br/>
      </w:r>
      <w:r>
        <w:rPr>
          <w:rStyle w:val="VerbatimChar"/>
        </w:rPr>
        <w:t>##  1                       11.8                         18.2 Teragglomerasi</w:t>
      </w:r>
      <w:r>
        <w:br/>
      </w:r>
      <w:r>
        <w:rPr>
          <w:rStyle w:val="VerbatimChar"/>
        </w:rPr>
        <w:t>##  2                       12.6                         19.5 Teragglomerasi</w:t>
      </w:r>
      <w:r>
        <w:br/>
      </w:r>
      <w:r>
        <w:rPr>
          <w:rStyle w:val="VerbatimChar"/>
        </w:rPr>
        <w:t>##  3                       13.1                         20.5 Teragglomerasi</w:t>
      </w:r>
      <w:r>
        <w:br/>
      </w:r>
      <w:r>
        <w:rPr>
          <w:rStyle w:val="VerbatimChar"/>
        </w:rPr>
        <w:t>##  4                       12.5                         19.1 Teragglomerasi</w:t>
      </w:r>
      <w:r>
        <w:br/>
      </w:r>
      <w:r>
        <w:rPr>
          <w:rStyle w:val="VerbatimChar"/>
        </w:rPr>
        <w:t>##  5                       12.5                         18.6 Teragglomerasi</w:t>
      </w:r>
      <w:r>
        <w:br/>
      </w:r>
      <w:r>
        <w:rPr>
          <w:rStyle w:val="VerbatimChar"/>
        </w:rPr>
        <w:t>##  6                       11.5                         19.6 Teragglomerasi</w:t>
      </w:r>
      <w:r>
        <w:br/>
      </w:r>
      <w:r>
        <w:rPr>
          <w:rStyle w:val="VerbatimChar"/>
        </w:rPr>
        <w:t>##  7                        9.9                         19.1 Teragglomerasi</w:t>
      </w:r>
      <w:r>
        <w:br/>
      </w:r>
      <w:r>
        <w:rPr>
          <w:rStyle w:val="VerbatimChar"/>
        </w:rPr>
        <w:t>##  8                       12.6                         19.9 Teragglomerasi</w:t>
      </w:r>
      <w:r>
        <w:br/>
      </w:r>
      <w:r>
        <w:rPr>
          <w:rStyle w:val="VerbatimChar"/>
        </w:rPr>
        <w:t>##  9                       12                           20.1 Teragglomerasi</w:t>
      </w:r>
      <w:r>
        <w:br/>
      </w:r>
      <w:r>
        <w:rPr>
          <w:rStyle w:val="VerbatimChar"/>
        </w:rPr>
        <w:t>## 10                       12.7                         20.8 Teragglomerasi</w:t>
      </w:r>
      <w:r>
        <w:br/>
      </w:r>
      <w:r>
        <w:rPr>
          <w:rStyle w:val="VerbatimChar"/>
        </w:rPr>
        <w:t>## # ... with 25 more rows</w:t>
      </w:r>
    </w:p>
    <w:p w14:paraId="6532FE10" w14:textId="77777777" w:rsidR="0083347A" w:rsidRDefault="0083347A" w:rsidP="0083347A">
      <w:pPr>
        <w:pStyle w:val="SourceCode"/>
      </w:pPr>
      <w:r>
        <w:rPr>
          <w:rStyle w:val="CommentTok"/>
        </w:rPr>
        <w:t>#scale each predictor variable</w:t>
      </w:r>
      <w:r>
        <w:br/>
      </w:r>
      <w:r>
        <w:rPr>
          <w:rStyle w:val="NormalTok"/>
        </w:rPr>
        <w:t>Data_IKR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Data_IKR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lastRenderedPageBreak/>
        <w:t>#find mean of each predictor variable</w:t>
      </w:r>
      <w:r>
        <w:br/>
      </w:r>
      <w:r>
        <w:rPr>
          <w:rStyle w:val="KeywordTok"/>
        </w:rPr>
        <w:t>apply</w:t>
      </w:r>
      <w:r>
        <w:rPr>
          <w:rStyle w:val="NormalTok"/>
        </w:rPr>
        <w:t>(Data_IKR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>, mean)</w:t>
      </w:r>
    </w:p>
    <w:p w14:paraId="704993A9" w14:textId="77777777" w:rsidR="0083347A" w:rsidRDefault="0083347A" w:rsidP="0083347A">
      <w:pPr>
        <w:pStyle w:val="SourceCode"/>
      </w:pPr>
      <w:r>
        <w:rPr>
          <w:rStyle w:val="VerbatimChar"/>
        </w:rPr>
        <w:t xml:space="preserve">##   Rata-Rata Upah per bulan Produktivitas Tenaga Kerja </w:t>
      </w:r>
      <w:r>
        <w:br/>
      </w:r>
      <w:r>
        <w:rPr>
          <w:rStyle w:val="VerbatimChar"/>
        </w:rPr>
        <w:t>##              -1.855178e-16              -5.225432e-16</w:t>
      </w:r>
    </w:p>
    <w:p w14:paraId="51B2B128" w14:textId="77777777" w:rsidR="0083347A" w:rsidRDefault="0083347A" w:rsidP="0083347A">
      <w:pPr>
        <w:pStyle w:val="SourceCode"/>
      </w:pPr>
      <w:r>
        <w:rPr>
          <w:rStyle w:val="CommentTok"/>
        </w:rPr>
        <w:t>#find standard deviation of each predictor variable</w:t>
      </w:r>
      <w:r>
        <w:br/>
      </w:r>
      <w:r>
        <w:rPr>
          <w:rStyle w:val="KeywordTok"/>
        </w:rPr>
        <w:t>apply</w:t>
      </w:r>
      <w:r>
        <w:rPr>
          <w:rStyle w:val="NormalTok"/>
        </w:rPr>
        <w:t>(Data_IKR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 xml:space="preserve">, sd) </w:t>
      </w:r>
    </w:p>
    <w:p w14:paraId="4F4321A0" w14:textId="77777777" w:rsidR="0083347A" w:rsidRDefault="0083347A" w:rsidP="0083347A">
      <w:pPr>
        <w:pStyle w:val="SourceCode"/>
      </w:pPr>
      <w:r>
        <w:rPr>
          <w:rStyle w:val="VerbatimChar"/>
        </w:rPr>
        <w:t xml:space="preserve">##   Rata-Rata Upah per bulan Produktivitas Tenaga Kerja </w:t>
      </w:r>
      <w:r>
        <w:br/>
      </w:r>
      <w:r>
        <w:rPr>
          <w:rStyle w:val="VerbatimChar"/>
        </w:rPr>
        <w:t>##                          1                          1</w:t>
      </w:r>
    </w:p>
    <w:p w14:paraId="5D6DC5A6" w14:textId="77777777" w:rsidR="0083347A" w:rsidRDefault="0083347A" w:rsidP="0083347A">
      <w:pPr>
        <w:pStyle w:val="SourceCode"/>
      </w:pPr>
      <w:r>
        <w:rPr>
          <w:rStyle w:val="NormalTok"/>
        </w:rPr>
        <w:t>Data_IKR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574458EE" w14:textId="77777777" w:rsidR="0083347A" w:rsidRDefault="0083347A" w:rsidP="0083347A">
      <w:pPr>
        <w:pStyle w:val="SourceCode"/>
      </w:pPr>
      <w:r>
        <w:rPr>
          <w:rStyle w:val="VerbatimChar"/>
        </w:rPr>
        <w:t>## # A tibble: 35 x 2</w:t>
      </w:r>
      <w:r>
        <w:br/>
      </w:r>
      <w:r>
        <w:rPr>
          <w:rStyle w:val="VerbatimChar"/>
        </w:rPr>
        <w:t>##    `Rata-Rata Upah per bulan` `Produktivitas Tenaga Kerja`</w:t>
      </w:r>
      <w:r>
        <w:br/>
      </w:r>
      <w:r>
        <w:rPr>
          <w:rStyle w:val="VerbatimChar"/>
        </w:rPr>
        <w:t>##                         &lt;dbl&gt;                        &lt;dbl&gt;</w:t>
      </w:r>
      <w:r>
        <w:br/>
      </w:r>
      <w:r>
        <w:rPr>
          <w:rStyle w:val="VerbatimChar"/>
        </w:rPr>
        <w:t xml:space="preserve">##  1                      0.519                      -0.597 </w:t>
      </w:r>
      <w:r>
        <w:br/>
      </w:r>
      <w:r>
        <w:rPr>
          <w:rStyle w:val="VerbatimChar"/>
        </w:rPr>
        <w:t xml:space="preserve">##  2                      1.26                        0.353 </w:t>
      </w:r>
      <w:r>
        <w:br/>
      </w:r>
      <w:r>
        <w:rPr>
          <w:rStyle w:val="VerbatimChar"/>
        </w:rPr>
        <w:t xml:space="preserve">##  3                      1.72                        1.08  </w:t>
      </w:r>
      <w:r>
        <w:br/>
      </w:r>
      <w:r>
        <w:rPr>
          <w:rStyle w:val="VerbatimChar"/>
        </w:rPr>
        <w:t>##  4                      1.17                        0.0605</w:t>
      </w:r>
      <w:r>
        <w:br/>
      </w:r>
      <w:r>
        <w:rPr>
          <w:rStyle w:val="VerbatimChar"/>
        </w:rPr>
        <w:t xml:space="preserve">##  5                      1.17                       -0.305 </w:t>
      </w:r>
      <w:r>
        <w:br/>
      </w:r>
      <w:r>
        <w:rPr>
          <w:rStyle w:val="VerbatimChar"/>
        </w:rPr>
        <w:t xml:space="preserve">##  6                      0.241                       0.426 </w:t>
      </w:r>
      <w:r>
        <w:br/>
      </w:r>
      <w:r>
        <w:rPr>
          <w:rStyle w:val="VerbatimChar"/>
        </w:rPr>
        <w:t>##  7                     -1.24                        0.0605</w:t>
      </w:r>
      <w:r>
        <w:br/>
      </w:r>
      <w:r>
        <w:rPr>
          <w:rStyle w:val="VerbatimChar"/>
        </w:rPr>
        <w:t xml:space="preserve">##  8                      1.26                        0.645 </w:t>
      </w:r>
      <w:r>
        <w:br/>
      </w:r>
      <w:r>
        <w:rPr>
          <w:rStyle w:val="VerbatimChar"/>
        </w:rPr>
        <w:t xml:space="preserve">##  9                      0.704                       0.791 </w:t>
      </w:r>
      <w:r>
        <w:br/>
      </w:r>
      <w:r>
        <w:rPr>
          <w:rStyle w:val="VerbatimChar"/>
        </w:rPr>
        <w:t xml:space="preserve">## 10                      1.35                        1.30  </w:t>
      </w:r>
      <w:r>
        <w:br/>
      </w:r>
      <w:r>
        <w:rPr>
          <w:rStyle w:val="VerbatimChar"/>
        </w:rPr>
        <w:t>## # ... with 25 more rows</w:t>
      </w:r>
    </w:p>
    <w:p w14:paraId="74148450" w14:textId="77777777" w:rsidR="0083347A" w:rsidRDefault="0083347A" w:rsidP="0083347A">
      <w:pPr>
        <w:pStyle w:val="SourceCode"/>
      </w:pPr>
      <w:r>
        <w:rPr>
          <w:rStyle w:val="CommentTok"/>
        </w:rPr>
        <w:t>#make this example reproducible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Use 70% of dataset as training set and remaining 30% as testing set</w:t>
      </w:r>
      <w:r>
        <w:br/>
      </w:r>
      <w:r>
        <w:rPr>
          <w:rStyle w:val="NormalTok"/>
        </w:rPr>
        <w:t>sample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 xml:space="preserve">), </w:t>
      </w:r>
      <w:r>
        <w:rPr>
          <w:rStyle w:val="KeywordTok"/>
        </w:rPr>
        <w:t>nrow</w:t>
      </w:r>
      <w:r>
        <w:rPr>
          <w:rStyle w:val="NormalTok"/>
        </w:rPr>
        <w:t xml:space="preserve">(Data_IKRT), </w:t>
      </w:r>
      <w:r>
        <w:rPr>
          <w:rStyle w:val="DataTypeTok"/>
        </w:rPr>
        <w:t>repla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ob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FloatTok"/>
        </w:rPr>
        <w:t>0.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Data_IKRT[sample, 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Data_IKRT[</w:t>
      </w:r>
      <w:r>
        <w:rPr>
          <w:rStyle w:val="OperatorTok"/>
        </w:rPr>
        <w:t>!</w:t>
      </w:r>
      <w:r>
        <w:rPr>
          <w:rStyle w:val="NormalTok"/>
        </w:rPr>
        <w:t xml:space="preserve">sample, ] </w:t>
      </w:r>
    </w:p>
    <w:p w14:paraId="5224F9CE" w14:textId="77777777" w:rsidR="0083347A" w:rsidRDefault="0083347A" w:rsidP="0083347A">
      <w:pPr>
        <w:pStyle w:val="SourceCode"/>
      </w:pPr>
      <w:r>
        <w:rPr>
          <w:rStyle w:val="CommentTok"/>
        </w:rPr>
        <w:t>#fit LDA model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lda</w:t>
      </w:r>
      <w:r>
        <w:rPr>
          <w:rStyle w:val="NormalTok"/>
        </w:rPr>
        <w:t>(Kriteria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Data_IKRT)</w:t>
      </w:r>
      <w:r>
        <w:br/>
      </w:r>
      <w:r>
        <w:br/>
      </w:r>
      <w:r>
        <w:rPr>
          <w:rStyle w:val="CommentTok"/>
        </w:rPr>
        <w:t>#view model output</w:t>
      </w:r>
      <w:r>
        <w:br/>
      </w:r>
      <w:r>
        <w:rPr>
          <w:rStyle w:val="NormalTok"/>
        </w:rPr>
        <w:t>model</w:t>
      </w:r>
    </w:p>
    <w:p w14:paraId="6F9040B4" w14:textId="77777777" w:rsidR="0083347A" w:rsidRDefault="0083347A" w:rsidP="0083347A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lda(Kriteria ~ ., data = Data_IKR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ior probabilities of groups:</w:t>
      </w:r>
      <w:r>
        <w:br/>
      </w:r>
      <w:r>
        <w:rPr>
          <w:rStyle w:val="VerbatimChar"/>
        </w:rPr>
        <w:t xml:space="preserve">##       Teragglomerasi Tidak Teragglomerasi </w:t>
      </w:r>
      <w:r>
        <w:br/>
      </w:r>
      <w:r>
        <w:rPr>
          <w:rStyle w:val="VerbatimChar"/>
        </w:rPr>
        <w:t xml:space="preserve">##            0.4857143            0.5142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oup means:</w:t>
      </w:r>
      <w:r>
        <w:br/>
      </w:r>
      <w:r>
        <w:rPr>
          <w:rStyle w:val="VerbatimChar"/>
        </w:rPr>
        <w:t>##                      `Rata-Rata Upah per bulan` `Produktivitas Tenaga Kerja`</w:t>
      </w:r>
      <w:r>
        <w:br/>
      </w:r>
      <w:r>
        <w:rPr>
          <w:rStyle w:val="VerbatimChar"/>
        </w:rPr>
        <w:t>## Teragglomerasi                        0.6275586                    0.6105737</w:t>
      </w:r>
      <w:r>
        <w:br/>
      </w:r>
      <w:r>
        <w:rPr>
          <w:rStyle w:val="VerbatimChar"/>
        </w:rPr>
        <w:t>## Tidak Teragglomerasi                 -0.5926942                   -0.57665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of linear discriminants:</w:t>
      </w:r>
      <w:r>
        <w:br/>
      </w:r>
      <w:r>
        <w:rPr>
          <w:rStyle w:val="VerbatimChar"/>
        </w:rPr>
        <w:t>##                                     LD1</w:t>
      </w:r>
      <w:r>
        <w:br/>
      </w:r>
      <w:r>
        <w:rPr>
          <w:rStyle w:val="VerbatimChar"/>
        </w:rPr>
        <w:t>## `Rata-Rata Upah per bulan`   -0.8874551</w:t>
      </w:r>
      <w:r>
        <w:br/>
      </w:r>
      <w:r>
        <w:rPr>
          <w:rStyle w:val="VerbatimChar"/>
        </w:rPr>
        <w:t>## `Produktivitas Tenaga Kerja` -0.8321928</w:t>
      </w:r>
    </w:p>
    <w:p w14:paraId="0C0F36AD" w14:textId="77777777" w:rsidR="0083347A" w:rsidRDefault="0083347A" w:rsidP="0083347A">
      <w:pPr>
        <w:pStyle w:val="FirstParagraph"/>
      </w:pPr>
      <w:r>
        <w:t>Data_IKRT[10,],Data_IKRT[20,],Data_IKRT[15,], Data_IKRT[1,]) as.data.frame(data3)</w:t>
      </w:r>
    </w:p>
    <w:p w14:paraId="3EB132EF" w14:textId="77777777" w:rsidR="0083347A" w:rsidRDefault="0083347A" w:rsidP="0083347A">
      <w:pPr>
        <w:pStyle w:val="SourceCode"/>
      </w:pPr>
      <w:r>
        <w:rPr>
          <w:rStyle w:val="NormalTok"/>
        </w:rPr>
        <w:lastRenderedPageBreak/>
        <w:t>dataPekalongan=</w:t>
      </w:r>
      <w:r>
        <w:rPr>
          <w:rStyle w:val="KeywordTok"/>
        </w:rPr>
        <w:t>c</w:t>
      </w:r>
      <w:r>
        <w:rPr>
          <w:rStyle w:val="NormalTok"/>
        </w:rPr>
        <w:t>(Data_IKRT[</w:t>
      </w:r>
      <w:r>
        <w:rPr>
          <w:rStyle w:val="DecValTok"/>
        </w:rPr>
        <w:t>4</w:t>
      </w:r>
      <w:r>
        <w:rPr>
          <w:rStyle w:val="NormalTok"/>
        </w:rPr>
        <w:t>,])</w:t>
      </w:r>
      <w:r>
        <w:br/>
      </w:r>
      <w:r>
        <w:rPr>
          <w:rStyle w:val="CommentTok"/>
        </w:rPr>
        <w:t>#use LDA model to make predictions on test data</w:t>
      </w:r>
      <w:r>
        <w:br/>
      </w:r>
      <w:r>
        <w:rPr>
          <w:rStyle w:val="NormalTok"/>
        </w:rPr>
        <w:t>predictedPekalonga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, dataPekalongan)</w:t>
      </w:r>
      <w:r>
        <w:br/>
      </w:r>
      <w:r>
        <w:rPr>
          <w:rStyle w:val="NormalTok"/>
        </w:rPr>
        <w:t>predictedPekalongan</w:t>
      </w:r>
    </w:p>
    <w:p w14:paraId="2EFBDB7C" w14:textId="77777777" w:rsidR="0083347A" w:rsidRDefault="0083347A" w:rsidP="0083347A">
      <w:pPr>
        <w:pStyle w:val="SourceCode"/>
      </w:pPr>
      <w:r>
        <w:rPr>
          <w:rStyle w:val="VerbatimChar"/>
        </w:rPr>
        <w:t>## $class</w:t>
      </w:r>
      <w:r>
        <w:br/>
      </w:r>
      <w:r>
        <w:rPr>
          <w:rStyle w:val="VerbatimChar"/>
        </w:rPr>
        <w:t>## [1] Teragglomerasi</w:t>
      </w:r>
      <w:r>
        <w:br/>
      </w:r>
      <w:r>
        <w:rPr>
          <w:rStyle w:val="VerbatimChar"/>
        </w:rPr>
        <w:t>## Levels: Teragglomerasi Tidak Teragglomeras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osterior</w:t>
      </w:r>
      <w:r>
        <w:br/>
      </w:r>
      <w:r>
        <w:rPr>
          <w:rStyle w:val="VerbatimChar"/>
        </w:rPr>
        <w:t>##   Teragglomerasi Tidak Teragglomerasi</w:t>
      </w:r>
      <w:r>
        <w:br/>
      </w:r>
      <w:r>
        <w:rPr>
          <w:rStyle w:val="VerbatimChar"/>
        </w:rPr>
        <w:t>## 1      0.8938245            0.10617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</w:t>
      </w:r>
      <w:r>
        <w:br/>
      </w:r>
      <w:r>
        <w:rPr>
          <w:rStyle w:val="VerbatimChar"/>
        </w:rPr>
        <w:t>##         LD1</w:t>
      </w:r>
      <w:r>
        <w:br/>
      </w:r>
      <w:r>
        <w:rPr>
          <w:rStyle w:val="VerbatimChar"/>
        </w:rPr>
        <w:t>## 1 -1.085914</w:t>
      </w:r>
    </w:p>
    <w:p w14:paraId="0F1FE3AA" w14:textId="77777777" w:rsidR="0083347A" w:rsidRDefault="0083347A" w:rsidP="0083347A">
      <w:pPr>
        <w:pStyle w:val="SourceCode"/>
      </w:pPr>
      <w:r>
        <w:rPr>
          <w:rStyle w:val="NormalTok"/>
        </w:rPr>
        <w:t>dataJepara=</w:t>
      </w:r>
      <w:r>
        <w:rPr>
          <w:rStyle w:val="KeywordTok"/>
        </w:rPr>
        <w:t>c</w:t>
      </w:r>
      <w:r>
        <w:rPr>
          <w:rStyle w:val="NormalTok"/>
        </w:rPr>
        <w:t>(Data_IKRT[</w:t>
      </w:r>
      <w:r>
        <w:rPr>
          <w:rStyle w:val="DecValTok"/>
        </w:rPr>
        <w:t>10</w:t>
      </w:r>
      <w:r>
        <w:rPr>
          <w:rStyle w:val="NormalTok"/>
        </w:rPr>
        <w:t>,])</w:t>
      </w:r>
      <w:r>
        <w:br/>
      </w:r>
      <w:r>
        <w:rPr>
          <w:rStyle w:val="CommentTok"/>
        </w:rPr>
        <w:t>#use LDA model to make predictions on test data</w:t>
      </w:r>
      <w:r>
        <w:br/>
      </w:r>
      <w:r>
        <w:rPr>
          <w:rStyle w:val="NormalTok"/>
        </w:rPr>
        <w:t>predictedJepara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, dataJepara)</w:t>
      </w:r>
      <w:r>
        <w:br/>
      </w:r>
      <w:r>
        <w:rPr>
          <w:rStyle w:val="NormalTok"/>
        </w:rPr>
        <w:t>predictedJepara</w:t>
      </w:r>
    </w:p>
    <w:p w14:paraId="556DAC66" w14:textId="77777777" w:rsidR="0083347A" w:rsidRDefault="0083347A" w:rsidP="0083347A">
      <w:pPr>
        <w:pStyle w:val="SourceCode"/>
      </w:pPr>
      <w:r>
        <w:rPr>
          <w:rStyle w:val="VerbatimChar"/>
        </w:rPr>
        <w:t>## $class</w:t>
      </w:r>
      <w:r>
        <w:br/>
      </w:r>
      <w:r>
        <w:rPr>
          <w:rStyle w:val="VerbatimChar"/>
        </w:rPr>
        <w:t>## [1] Teragglomerasi</w:t>
      </w:r>
      <w:r>
        <w:br/>
      </w:r>
      <w:r>
        <w:rPr>
          <w:rStyle w:val="VerbatimChar"/>
        </w:rPr>
        <w:t>## Levels: Teragglomerasi Tidak Teragglomeras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osterior</w:t>
      </w:r>
      <w:r>
        <w:br/>
      </w:r>
      <w:r>
        <w:rPr>
          <w:rStyle w:val="VerbatimChar"/>
        </w:rPr>
        <w:t>##   Teragglomerasi Tidak Teragglomerasi</w:t>
      </w:r>
      <w:r>
        <w:br/>
      </w:r>
      <w:r>
        <w:rPr>
          <w:rStyle w:val="VerbatimChar"/>
        </w:rPr>
        <w:t>## 1      0.9901571          0.0098429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</w:t>
      </w:r>
      <w:r>
        <w:br/>
      </w:r>
      <w:r>
        <w:rPr>
          <w:rStyle w:val="VerbatimChar"/>
        </w:rPr>
        <w:t>##         LD1</w:t>
      </w:r>
      <w:r>
        <w:br/>
      </w:r>
      <w:r>
        <w:rPr>
          <w:rStyle w:val="VerbatimChar"/>
        </w:rPr>
        <w:t>## 1 -2.283783</w:t>
      </w:r>
    </w:p>
    <w:p w14:paraId="6B7BB55F" w14:textId="77777777" w:rsidR="0083347A" w:rsidRDefault="0083347A" w:rsidP="0083347A">
      <w:pPr>
        <w:pStyle w:val="SourceCode"/>
      </w:pPr>
      <w:r>
        <w:rPr>
          <w:rStyle w:val="NormalTok"/>
        </w:rPr>
        <w:t>dataBrebes=</w:t>
      </w:r>
      <w:r>
        <w:rPr>
          <w:rStyle w:val="KeywordTok"/>
        </w:rPr>
        <w:t>c</w:t>
      </w:r>
      <w:r>
        <w:rPr>
          <w:rStyle w:val="NormalTok"/>
        </w:rPr>
        <w:t>(Data_IKRT[</w:t>
      </w:r>
      <w:r>
        <w:rPr>
          <w:rStyle w:val="DecValTok"/>
        </w:rPr>
        <w:t>20</w:t>
      </w:r>
      <w:r>
        <w:rPr>
          <w:rStyle w:val="NormalTok"/>
        </w:rPr>
        <w:t>,])</w:t>
      </w:r>
      <w:r>
        <w:br/>
      </w:r>
      <w:r>
        <w:rPr>
          <w:rStyle w:val="CommentTok"/>
        </w:rPr>
        <w:t>#use LDA model to make predictions on test data</w:t>
      </w:r>
      <w:r>
        <w:br/>
      </w:r>
      <w:r>
        <w:rPr>
          <w:rStyle w:val="NormalTok"/>
        </w:rPr>
        <w:t>predictedBrebe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, dataBrebes)</w:t>
      </w:r>
      <w:r>
        <w:br/>
      </w:r>
      <w:r>
        <w:rPr>
          <w:rStyle w:val="NormalTok"/>
        </w:rPr>
        <w:t>predictedBrebes</w:t>
      </w:r>
    </w:p>
    <w:p w14:paraId="03E9E212" w14:textId="77777777" w:rsidR="0083347A" w:rsidRDefault="0083347A" w:rsidP="0083347A">
      <w:pPr>
        <w:pStyle w:val="SourceCode"/>
      </w:pPr>
      <w:r>
        <w:rPr>
          <w:rStyle w:val="VerbatimChar"/>
        </w:rPr>
        <w:t>## $class</w:t>
      </w:r>
      <w:r>
        <w:br/>
      </w:r>
      <w:r>
        <w:rPr>
          <w:rStyle w:val="VerbatimChar"/>
        </w:rPr>
        <w:t>## [1] Tidak Teragglomerasi</w:t>
      </w:r>
      <w:r>
        <w:br/>
      </w:r>
      <w:r>
        <w:rPr>
          <w:rStyle w:val="VerbatimChar"/>
        </w:rPr>
        <w:t>## Levels: Teragglomerasi Tidak Teragglomeras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osterior</w:t>
      </w:r>
      <w:r>
        <w:br/>
      </w:r>
      <w:r>
        <w:rPr>
          <w:rStyle w:val="VerbatimChar"/>
        </w:rPr>
        <w:t>##   Teragglomerasi Tidak Teragglomerasi</w:t>
      </w:r>
      <w:r>
        <w:br/>
      </w:r>
      <w:r>
        <w:rPr>
          <w:rStyle w:val="VerbatimChar"/>
        </w:rPr>
        <w:t>## 1      0.1679835            0.83201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</w:t>
      </w:r>
      <w:r>
        <w:br/>
      </w:r>
      <w:r>
        <w:rPr>
          <w:rStyle w:val="VerbatimChar"/>
        </w:rPr>
        <w:t>##         LD1</w:t>
      </w:r>
      <w:r>
        <w:br/>
      </w:r>
      <w:r>
        <w:rPr>
          <w:rStyle w:val="VerbatimChar"/>
        </w:rPr>
        <w:t>## 1 0.7154116</w:t>
      </w:r>
    </w:p>
    <w:p w14:paraId="3E927706" w14:textId="77777777" w:rsidR="0083347A" w:rsidRDefault="0083347A" w:rsidP="0083347A">
      <w:pPr>
        <w:pStyle w:val="SourceCode"/>
      </w:pPr>
      <w:r>
        <w:rPr>
          <w:rStyle w:val="NormalTok"/>
        </w:rPr>
        <w:t>dataMGL=</w:t>
      </w:r>
      <w:r>
        <w:rPr>
          <w:rStyle w:val="KeywordTok"/>
        </w:rPr>
        <w:t>c</w:t>
      </w:r>
      <w:r>
        <w:rPr>
          <w:rStyle w:val="NormalTok"/>
        </w:rPr>
        <w:t>(Data_IKRT[</w:t>
      </w:r>
      <w:r>
        <w:rPr>
          <w:rStyle w:val="DecValTok"/>
        </w:rPr>
        <w:t>15</w:t>
      </w:r>
      <w:r>
        <w:rPr>
          <w:rStyle w:val="NormalTok"/>
        </w:rPr>
        <w:t>,])</w:t>
      </w:r>
      <w:r>
        <w:br/>
      </w:r>
      <w:r>
        <w:rPr>
          <w:rStyle w:val="CommentTok"/>
        </w:rPr>
        <w:t>#use LDA model to make predictions on test data</w:t>
      </w:r>
      <w:r>
        <w:br/>
      </w:r>
      <w:r>
        <w:rPr>
          <w:rStyle w:val="NormalTok"/>
        </w:rPr>
        <w:t>predictedMGL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, dataMGL)</w:t>
      </w:r>
      <w:r>
        <w:br/>
      </w:r>
      <w:r>
        <w:rPr>
          <w:rStyle w:val="NormalTok"/>
        </w:rPr>
        <w:t>predictedMGL</w:t>
      </w:r>
    </w:p>
    <w:p w14:paraId="13ECFAA6" w14:textId="77777777" w:rsidR="0083347A" w:rsidRDefault="0083347A" w:rsidP="0083347A">
      <w:pPr>
        <w:pStyle w:val="SourceCode"/>
      </w:pPr>
      <w:r>
        <w:rPr>
          <w:rStyle w:val="VerbatimChar"/>
        </w:rPr>
        <w:t>## $class</w:t>
      </w:r>
      <w:r>
        <w:br/>
      </w:r>
      <w:r>
        <w:rPr>
          <w:rStyle w:val="VerbatimChar"/>
        </w:rPr>
        <w:t>## [1] Tidak Teragglomerasi</w:t>
      </w:r>
      <w:r>
        <w:br/>
      </w:r>
      <w:r>
        <w:rPr>
          <w:rStyle w:val="VerbatimChar"/>
        </w:rPr>
        <w:t>## Levels: Teragglomerasi Tidak Teragglomeras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osterior</w:t>
      </w:r>
      <w:r>
        <w:br/>
      </w:r>
      <w:r>
        <w:rPr>
          <w:rStyle w:val="VerbatimChar"/>
        </w:rPr>
        <w:t>##   Teragglomerasi Tidak Teragglomerasi</w:t>
      </w:r>
      <w:r>
        <w:br/>
      </w:r>
      <w:r>
        <w:rPr>
          <w:rStyle w:val="VerbatimChar"/>
        </w:rPr>
        <w:t>## 1      0.4031648            0.59683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</w:t>
      </w:r>
      <w:r>
        <w:br/>
      </w:r>
      <w:r>
        <w:rPr>
          <w:rStyle w:val="VerbatimChar"/>
        </w:rPr>
        <w:lastRenderedPageBreak/>
        <w:t>##         LD1</w:t>
      </w:r>
      <w:r>
        <w:br/>
      </w:r>
      <w:r>
        <w:rPr>
          <w:rStyle w:val="VerbatimChar"/>
        </w:rPr>
        <w:t>## 1 0.1322454</w:t>
      </w:r>
    </w:p>
    <w:p w14:paraId="05586124" w14:textId="77777777" w:rsidR="0083347A" w:rsidRDefault="0083347A" w:rsidP="0083347A">
      <w:pPr>
        <w:pStyle w:val="SourceCode"/>
      </w:pPr>
      <w:r>
        <w:rPr>
          <w:rStyle w:val="NormalTok"/>
        </w:rPr>
        <w:t>dataKotaMGL=</w:t>
      </w:r>
      <w:r>
        <w:rPr>
          <w:rStyle w:val="KeywordTok"/>
        </w:rPr>
        <w:t>c</w:t>
      </w:r>
      <w:r>
        <w:rPr>
          <w:rStyle w:val="NormalTok"/>
        </w:rPr>
        <w:t>(Data_IKRT[</w:t>
      </w:r>
      <w:r>
        <w:rPr>
          <w:rStyle w:val="DecValTok"/>
        </w:rPr>
        <w:t>15</w:t>
      </w:r>
      <w:r>
        <w:rPr>
          <w:rStyle w:val="NormalTok"/>
        </w:rPr>
        <w:t>,])</w:t>
      </w:r>
      <w:r>
        <w:br/>
      </w:r>
      <w:r>
        <w:rPr>
          <w:rStyle w:val="CommentTok"/>
        </w:rPr>
        <w:t>#use LDA model to make predictions on test data</w:t>
      </w:r>
      <w:r>
        <w:br/>
      </w:r>
      <w:r>
        <w:rPr>
          <w:rStyle w:val="NormalTok"/>
        </w:rPr>
        <w:t>predictedKotaMGL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, dataKotaMGL)</w:t>
      </w:r>
      <w:r>
        <w:br/>
      </w:r>
      <w:r>
        <w:rPr>
          <w:rStyle w:val="NormalTok"/>
        </w:rPr>
        <w:t>predictedKotaMGL</w:t>
      </w:r>
    </w:p>
    <w:p w14:paraId="2A934359" w14:textId="77777777" w:rsidR="0083347A" w:rsidRDefault="0083347A" w:rsidP="0083347A">
      <w:pPr>
        <w:pStyle w:val="SourceCode"/>
      </w:pPr>
      <w:r>
        <w:rPr>
          <w:rStyle w:val="VerbatimChar"/>
        </w:rPr>
        <w:t>## $class</w:t>
      </w:r>
      <w:r>
        <w:br/>
      </w:r>
      <w:r>
        <w:rPr>
          <w:rStyle w:val="VerbatimChar"/>
        </w:rPr>
        <w:t>## [1] Tidak Teragglomerasi</w:t>
      </w:r>
      <w:r>
        <w:br/>
      </w:r>
      <w:r>
        <w:rPr>
          <w:rStyle w:val="VerbatimChar"/>
        </w:rPr>
        <w:t>## Levels: Teragglomerasi Tidak Teragglomeras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osterior</w:t>
      </w:r>
      <w:r>
        <w:br/>
      </w:r>
      <w:r>
        <w:rPr>
          <w:rStyle w:val="VerbatimChar"/>
        </w:rPr>
        <w:t>##   Teragglomerasi Tidak Teragglomerasi</w:t>
      </w:r>
      <w:r>
        <w:br/>
      </w:r>
      <w:r>
        <w:rPr>
          <w:rStyle w:val="VerbatimChar"/>
        </w:rPr>
        <w:t>## 1      0.4031648            0.59683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</w:t>
      </w:r>
      <w:r>
        <w:br/>
      </w:r>
      <w:r>
        <w:rPr>
          <w:rStyle w:val="VerbatimChar"/>
        </w:rPr>
        <w:t>##         LD1</w:t>
      </w:r>
      <w:r>
        <w:br/>
      </w:r>
      <w:r>
        <w:rPr>
          <w:rStyle w:val="VerbatimChar"/>
        </w:rPr>
        <w:t>## 1 0.1322454</w:t>
      </w:r>
    </w:p>
    <w:p w14:paraId="2F3BE805" w14:textId="77777777" w:rsidR="0083347A" w:rsidRPr="0083347A" w:rsidRDefault="0083347A" w:rsidP="0083347A"/>
    <w:sectPr w:rsidR="0083347A" w:rsidRPr="0083347A">
      <w:pgSz w:w="11900" w:h="16840"/>
      <w:pgMar w:top="0" w:right="1680" w:bottom="440" w:left="1680" w:header="0" w:footer="25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2C47A5" w14:textId="77777777" w:rsidR="008F6957" w:rsidRDefault="008F6957">
      <w:r>
        <w:separator/>
      </w:r>
    </w:p>
  </w:endnote>
  <w:endnote w:type="continuationSeparator" w:id="0">
    <w:p w14:paraId="4E76A282" w14:textId="77777777" w:rsidR="008F6957" w:rsidRDefault="008F69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75A62" w14:textId="759E4759" w:rsidR="00B10A20" w:rsidRDefault="008F6957">
    <w:pPr>
      <w:pStyle w:val="BodyText"/>
      <w:spacing w:before="0" w:line="14" w:lineRule="auto"/>
      <w:rPr>
        <w:sz w:val="20"/>
      </w:rPr>
    </w:pPr>
    <w:r>
      <w:rPr>
        <w:noProof/>
      </w:rPr>
      <w:drawing>
        <wp:anchor distT="0" distB="0" distL="0" distR="0" simplePos="0" relativeHeight="251657216" behindDoc="1" locked="0" layoutInCell="1" allowOverlap="1" wp14:anchorId="51857C0C" wp14:editId="08F4B25A">
          <wp:simplePos x="0" y="0"/>
          <wp:positionH relativeFrom="page">
            <wp:posOffset>6159500</wp:posOffset>
          </wp:positionH>
          <wp:positionV relativeFrom="page">
            <wp:posOffset>10299700</wp:posOffset>
          </wp:positionV>
          <wp:extent cx="279400" cy="279400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79400" cy="279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3347A"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2E6ADFF1" wp14:editId="110B3288">
              <wp:simplePos x="0" y="0"/>
              <wp:positionH relativeFrom="page">
                <wp:posOffset>6464300</wp:posOffset>
              </wp:positionH>
              <wp:positionV relativeFrom="page">
                <wp:posOffset>10342880</wp:posOffset>
              </wp:positionV>
              <wp:extent cx="869315" cy="20828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9315" cy="208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51DF1B2" w14:textId="77777777" w:rsidR="00B10A20" w:rsidRDefault="008F6957">
                          <w:pPr>
                            <w:pStyle w:val="BodyText"/>
                            <w:spacing w:before="9"/>
                            <w:ind w:left="20"/>
                          </w:pPr>
                          <w:r>
                            <w:t>CamScanner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6ADFF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09pt;margin-top:814.4pt;width:68.45pt;height:16.4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" filled="f" stroked="f">
              <v:textbox inset="0,0,0,0">
                <w:txbxContent>
                  <w:p w14:paraId="551DF1B2" w14:textId="77777777" w:rsidR="00B10A20" w:rsidRDefault="008F6957">
                    <w:pPr>
                      <w:pStyle w:val="BodyText"/>
                      <w:spacing w:before="9"/>
                      <w:ind w:left="20"/>
                    </w:pPr>
                    <w:r>
                      <w:t>CamScanner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7CE93B" w14:textId="77777777" w:rsidR="008F6957" w:rsidRDefault="008F6957">
      <w:r>
        <w:separator/>
      </w:r>
    </w:p>
  </w:footnote>
  <w:footnote w:type="continuationSeparator" w:id="0">
    <w:p w14:paraId="570B227F" w14:textId="77777777" w:rsidR="008F6957" w:rsidRDefault="008F695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10A20"/>
    <w:rsid w:val="0083347A"/>
    <w:rsid w:val="008F6957"/>
    <w:rsid w:val="00B10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B2D3F69"/>
  <w15:docId w15:val="{A3242688-895F-4D14-A2CF-DDC66BAF4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it-IT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83347A"/>
    <w:pPr>
      <w:keepNext/>
      <w:keepLines/>
      <w:widowControl/>
      <w:autoSpaceDE/>
      <w:autoSpaceDN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"/>
    </w:pPr>
    <w:rPr>
      <w:sz w:val="26"/>
      <w:szCs w:val="2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2Char">
    <w:name w:val="Heading 2 Char"/>
    <w:basedOn w:val="DefaultParagraphFont"/>
    <w:link w:val="Heading2"/>
    <w:uiPriority w:val="9"/>
    <w:rsid w:val="0083347A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FirstParagraph">
    <w:name w:val="First Paragraph"/>
    <w:basedOn w:val="BodyText"/>
    <w:next w:val="BodyText"/>
    <w:qFormat/>
    <w:rsid w:val="0083347A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sz w:val="24"/>
      <w:szCs w:val="24"/>
      <w:lang w:val="en-US"/>
    </w:rPr>
  </w:style>
  <w:style w:type="character" w:customStyle="1" w:styleId="VerbatimChar">
    <w:name w:val="Verbatim Char"/>
    <w:basedOn w:val="DefaultParagraphFont"/>
    <w:link w:val="SourceCode"/>
    <w:rsid w:val="0083347A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83347A"/>
    <w:pPr>
      <w:widowControl/>
      <w:shd w:val="clear" w:color="auto" w:fill="F8F8F8"/>
      <w:wordWrap w:val="0"/>
      <w:autoSpaceDE/>
      <w:autoSpaceDN/>
      <w:spacing w:after="200"/>
    </w:pPr>
    <w:rPr>
      <w:rFonts w:ascii="Consolas" w:eastAsiaTheme="minorHAnsi" w:hAnsi="Consolas" w:cstheme="minorBidi"/>
      <w:lang w:val="en-US"/>
    </w:rPr>
  </w:style>
  <w:style w:type="character" w:customStyle="1" w:styleId="KeywordTok">
    <w:name w:val="KeywordTok"/>
    <w:basedOn w:val="VerbatimChar"/>
    <w:rsid w:val="0083347A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83347A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83347A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83347A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83347A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83347A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83347A"/>
    <w:rPr>
      <w:rFonts w:ascii="Consolas" w:hAnsi="Consolas"/>
      <w:color w:val="8F5902"/>
      <w:shd w:val="clear" w:color="auto" w:fill="F8F8F8"/>
    </w:rPr>
  </w:style>
  <w:style w:type="character" w:customStyle="1" w:styleId="OperatorTok">
    <w:name w:val="OperatorTok"/>
    <w:basedOn w:val="VerbatimChar"/>
    <w:rsid w:val="0083347A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83347A"/>
    <w:rPr>
      <w:rFonts w:ascii="Consolas" w:hAnsi="Consolas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222</Words>
  <Characters>6970</Characters>
  <Application>Microsoft Office Word</Application>
  <DocSecurity>0</DocSecurity>
  <Lines>58</Lines>
  <Paragraphs>16</Paragraphs>
  <ScaleCrop>false</ScaleCrop>
  <Company/>
  <LinksUpToDate>false</LinksUpToDate>
  <CharactersWithSpaces>8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mScanner 06-20-2022 15.03</dc:title>
  <dc:subject>CamScanner 06-20-2022 15.03</dc:subject>
  <dc:creator>CamScanner</dc:creator>
  <cp:lastModifiedBy>syifaul khusna</cp:lastModifiedBy>
  <cp:revision>2</cp:revision>
  <dcterms:created xsi:type="dcterms:W3CDTF">2022-06-20T08:09:00Z</dcterms:created>
  <dcterms:modified xsi:type="dcterms:W3CDTF">2022-06-20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2-06-20T00:00:00Z</vt:filetime>
  </property>
</Properties>
</file>